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Orthodontist position at your esteemed practice in Canada Toronto. As a dedicated and skilled orthodontist with a passion for transforming smiles and enhancing patients' confidence, I am eager to contribute my expertise to a dynamic healthcare environment that values innovation, patient-centered care, and excellence. With [X years] of experience in orthodontic treatment planning, clinical practice, and patient education, I am confident in my ability to align with the high standards of dental care in Canada Toronto.</w:t>
      </w:r>
    </w:p>
    <w:p>
      <w:pPr>
        <w:pStyle w:val="BodyText"/>
      </w:pPr>
      <w:r>
        <w:t xml:space="preserve">My journey as an Orthodontist began with a deep commitment to understanding the unique needs of patients across diverse cultural and socioeconomic backgrounds. In Canada Toronto, where multiculturalism is a cornerstone of society, I have consistently prioritized personalized care that respects individual preferences while adhering to evidence-based practices. Whether working with pediatric patients, adolescents, or adults, I emphasize clear communication and collaborative decision-making to ensure optimal outcomes. This approach has enabled me to build strong relationships with patients and their families, fostering trust and long-term loyalty.</w:t>
      </w:r>
    </w:p>
    <w:p>
      <w:pPr>
        <w:pStyle w:val="BodyText"/>
      </w:pPr>
      <w:r>
        <w:t xml:space="preserve">One of my core strengths as an Orthodontist is my ability to integrate advanced technologies into clinical practice. In Canada Toronto, where access to cutting-edge dental innovations is a priority, I have utilized tools such as digital imaging, 3D treatment planning software, and clear aligner systems (e.g., Invisalign) to deliver precise and efficient care. For instance, during my time at [Previous Practice Name], I spearheaded the adoption of cone-beam computed tomography (CBCT) for accurate diagnosis of complex cases, significantly improving treatment accuracy and reducing patient discomfort. I am particularly drawn to your practice’s focus on [mention specific technology or method if known], as it aligns with my dedication to leveraging innovation for better patient experiences.</w:t>
      </w:r>
    </w:p>
    <w:p>
      <w:pPr>
        <w:pStyle w:val="BodyText"/>
      </w:pPr>
      <w:r>
        <w:t xml:space="preserve">Another aspect of my professional philosophy that resonates with the values of Canada Toronto is cultural competence. As an Orthodontist, I recognize the importance of understanding and addressing the diverse needs of patients in a city as vibrant and inclusive as Toronto. I have actively participated in community outreach programs, such as [specific example: free dental clinics for underserved populations or workshops on oral health education], to ensure that my services are accessible and equitable. Additionally, my fluency in [language(s) if applicable] allows me to connect with patients who may prefer communication in their native tongue, further enhancing the quality of care I provide.</w:t>
      </w:r>
    </w:p>
    <w:p>
      <w:pPr>
        <w:pStyle w:val="BodyText"/>
      </w:pPr>
      <w:r>
        <w:t xml:space="preserve">My commitment to professional growth is another reason I believe I would thrive in Canada Toronto. The Canadian dental landscape emphasizes continuous education and adherence to rigorous standards, and I have consistently pursued advanced training through [mention relevant courses, certifications, or memberships, e.g., "the American Association of Orthodontists" or "Canadian Association of Orthodontists"]. For example, I recently completed a specialized course on [specific topic], which has equipped me with the skills to address emerging challenges in orthodontic treatment. I am also dedicated to staying informed about regulatory changes in Canada Toronto, ensuring that my practice remains compliant and up-to-date with all provincial guidelines.</w:t>
      </w:r>
    </w:p>
    <w:p>
      <w:pPr>
        <w:pStyle w:val="BodyText"/>
      </w:pPr>
      <w:r>
        <w:t xml:space="preserve">Collaboration is at the heart of my work as an Orthodontist. In Canada Toronto, where interdisciplinary teamwork is essential for comprehensive patient care, I have collaborated closely with general dentists, pediatricians, and other specialists to develop holistic treatment plans. My ability to communicate effectively with colleagues and patients alike has been instrumental in resolving complex cases and ensuring seamless care transitions. I am confident that my proactive approach to teamwork will complement your practice’s existing culture of cooperation and shared goals.</w:t>
      </w:r>
    </w:p>
    <w:p>
      <w:pPr>
        <w:pStyle w:val="BodyText"/>
      </w:pPr>
      <w:r>
        <w:t xml:space="preserve">In addition to my clinical expertise, I bring a strong sense of dedication to patient education. As an Orthodontist, I believe that informed patients are empowered patients. In Canada Toronto, where health literacy is increasingly recognized as a critical component of care, I have developed educational materials and hosted seminars on topics such as [specific examples: oral hygiene during orthodontic treatment or the benefits of early intervention]. These efforts have not only improved patient compliance but also fostered a deeper understanding of dental health within the community.</w:t>
      </w:r>
    </w:p>
    <w:p>
      <w:pPr>
        <w:pStyle w:val="BodyText"/>
      </w:pPr>
      <w:r>
        <w:t xml:space="preserve">What excites me most about the opportunity to join your practice in Canada Toronto is the chance to contribute to a team that values innovation, compassion, and excellence. I am particularly impressed by your practice’s [mention specific aspect of the clinic, such as "commitment to sustainability" or "focus on pediatric orthodontics"], which aligns with my own professional aspirations. I am eager to bring my skills in clinical treatment, patient engagement, and technological integration to support your mission of delivering exceptional care to patients in one of the most diverse and dynamic cities in the world.</w:t>
      </w:r>
    </w:p>
    <w:p>
      <w:pPr>
        <w:pStyle w:val="BodyText"/>
      </w:pPr>
      <w:r>
        <w:t xml:space="preserve">Thank you for considering my application. I would welcome the opportunity to discuss how my background, values, and vision align with your practice’s goals. Please feel free to contact me at [your phone number] or [your email address] at your earliest convenience. I look forward to the possibility of contributing to the continued success of your team in Canada Toronto.</w:t>
      </w:r>
    </w:p>
    <w:p>
      <w:pPr>
        <w:pStyle w:val="BodyText"/>
      </w:pPr>
      <w:r>
        <w:t xml:space="preserve">Sincerely,</w:t>
      </w:r>
      <w:r>
        <w:br/>
      </w:r>
      <w:r>
        <w:t xml:space="preserve">[Your Full Name]</w:t>
      </w:r>
      <w:r>
        <w:br/>
      </w:r>
      <w:r>
        <w:t xml:space="preserve">Orthodont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Position in Canada Toronto</dc:title>
  <dc:creator/>
  <cp:keywords/>
  <dcterms:created xsi:type="dcterms:W3CDTF">2026-07-21T13:15:49Z</dcterms:created>
  <dcterms:modified xsi:type="dcterms:W3CDTF">2026-07-21T13:15:49Z</dcterms:modified>
</cp:coreProperties>
</file>

<file path=docProps/custom.xml><?xml version="1.0" encoding="utf-8"?>
<Properties xmlns="http://schemas.openxmlformats.org/officeDocument/2006/custom-properties" xmlns:vt="http://schemas.openxmlformats.org/officeDocument/2006/docPropsVTypes"/>
</file>